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AA1BC" w14:textId="6AA066D2" w:rsidR="001B3FEA" w:rsidRDefault="001B3FEA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212"/>
      </w:tblGrid>
      <w:tr w:rsidR="005F680A" w:rsidRPr="000436B4" w14:paraId="0E36D364" w14:textId="77777777" w:rsidTr="0057646C">
        <w:trPr>
          <w:trHeight w:val="562"/>
        </w:trPr>
        <w:tc>
          <w:tcPr>
            <w:tcW w:w="9212" w:type="dxa"/>
            <w:shd w:val="clear" w:color="auto" w:fill="4F81BD" w:themeFill="accent1"/>
            <w:vAlign w:val="center"/>
          </w:tcPr>
          <w:p w14:paraId="48D77F2E" w14:textId="40961D68" w:rsidR="008C000F" w:rsidRPr="0057646C" w:rsidRDefault="00B45370" w:rsidP="0057646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B45370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TAM İDRAR ANALİZİ (MİKROSKOPİK İNCELEME DAHİL) YAPABİLME</w:t>
            </w:r>
          </w:p>
        </w:tc>
      </w:tr>
    </w:tbl>
    <w:p w14:paraId="675F04C5" w14:textId="459365D8" w:rsidR="008C000F" w:rsidRDefault="008C000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9336" w:type="dxa"/>
        <w:tblLook w:val="04A0" w:firstRow="1" w:lastRow="0" w:firstColumn="1" w:lastColumn="0" w:noHBand="0" w:noVBand="1"/>
      </w:tblPr>
      <w:tblGrid>
        <w:gridCol w:w="9336"/>
      </w:tblGrid>
      <w:tr w:rsidR="000436B4" w14:paraId="15405506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49E5F04B" w14:textId="7B90528B" w:rsidR="000436B4" w:rsidRDefault="000436B4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MAÇ:</w:t>
            </w:r>
            <w:r w:rsidR="00E450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8B76EB" w:rsidRPr="005862C3">
              <w:rPr>
                <w:rFonts w:ascii="Times New Roman" w:hAnsi="Times New Roman" w:cs="Times New Roman"/>
              </w:rPr>
              <w:t>Strip</w:t>
            </w:r>
            <w:proofErr w:type="spellEnd"/>
            <w:r w:rsidR="008B76EB" w:rsidRPr="005862C3">
              <w:rPr>
                <w:rFonts w:ascii="Times New Roman" w:hAnsi="Times New Roman" w:cs="Times New Roman"/>
              </w:rPr>
              <w:t xml:space="preserve"> ve mikroskopla </w:t>
            </w:r>
            <w:r w:rsidR="0094317C" w:rsidRPr="005862C3">
              <w:rPr>
                <w:rFonts w:ascii="Times New Roman" w:hAnsi="Times New Roman" w:cs="Times New Roman"/>
              </w:rPr>
              <w:t xml:space="preserve">tam idrar tetkiki yapabilme becerisi </w:t>
            </w:r>
            <w:r w:rsidR="005862C3" w:rsidRPr="005862C3">
              <w:rPr>
                <w:rFonts w:ascii="Times New Roman" w:hAnsi="Times New Roman" w:cs="Times New Roman"/>
              </w:rPr>
              <w:t xml:space="preserve">kazandırmak </w:t>
            </w:r>
          </w:p>
        </w:tc>
      </w:tr>
      <w:tr w:rsidR="00E45052" w14:paraId="105A8AD0" w14:textId="77777777" w:rsidTr="007B2B6D">
        <w:trPr>
          <w:trHeight w:val="972"/>
        </w:trPr>
        <w:tc>
          <w:tcPr>
            <w:tcW w:w="9336" w:type="dxa"/>
            <w:vAlign w:val="center"/>
          </w:tcPr>
          <w:p w14:paraId="600A909C" w14:textId="20848F4D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EB2997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4D2B61">
              <w:rPr>
                <w:rFonts w:ascii="Times New Roman" w:hAnsi="Times New Roman" w:cs="Times New Roman"/>
                <w:bCs/>
              </w:rPr>
              <w:t xml:space="preserve">tam idrar analizi </w:t>
            </w:r>
            <w:r w:rsidR="00F22D58">
              <w:rPr>
                <w:rFonts w:ascii="Times New Roman" w:hAnsi="Times New Roman" w:cs="Times New Roman"/>
                <w:bCs/>
              </w:rPr>
              <w:t xml:space="preserve">yapabilme </w:t>
            </w:r>
            <w:r w:rsidRPr="00EB2997">
              <w:rPr>
                <w:rFonts w:ascii="Times New Roman" w:hAnsi="Times New Roman" w:cs="Times New Roman"/>
                <w:bCs/>
              </w:rPr>
              <w:t>basamaklarını sayabilecek ve uygulayabilecektir.</w:t>
            </w:r>
          </w:p>
        </w:tc>
      </w:tr>
      <w:tr w:rsidR="00E45052" w14:paraId="2504AC4B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7C8C14BE" w14:textId="5266593E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ÖĞRENME DÜZEYİ:</w:t>
            </w:r>
            <w:r w:rsidR="00CF3272">
              <w:rPr>
                <w:rFonts w:ascii="Times New Roman" w:hAnsi="Times New Roman" w:cs="Times New Roman"/>
                <w:b/>
                <w:bCs/>
              </w:rPr>
              <w:t xml:space="preserve"> 3</w:t>
            </w:r>
          </w:p>
        </w:tc>
      </w:tr>
      <w:tr w:rsidR="00E45052" w14:paraId="5C6055FE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3C484A05" w14:textId="77777777" w:rsidR="00641370" w:rsidRPr="007B2B6D" w:rsidRDefault="00E45052" w:rsidP="007B2B6D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RAÇLAR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3F52890C" w14:textId="035BF3BF" w:rsidR="00E45052" w:rsidRPr="00A17706" w:rsidRDefault="00A17706" w:rsidP="00A17706">
            <w:pPr>
              <w:pStyle w:val="Default"/>
            </w:pPr>
            <w:r w:rsidRPr="00897DFD">
              <w:rPr>
                <w:color w:val="auto"/>
                <w:sz w:val="22"/>
                <w:szCs w:val="22"/>
              </w:rPr>
              <w:t>Işık mikroskobu</w:t>
            </w:r>
            <w:r w:rsidR="00641370" w:rsidRPr="00897DFD">
              <w:rPr>
                <w:color w:val="auto"/>
                <w:sz w:val="22"/>
                <w:szCs w:val="22"/>
              </w:rPr>
              <w:t>, santrifüj</w:t>
            </w:r>
            <w:r w:rsidR="00931812" w:rsidRPr="00897DFD">
              <w:rPr>
                <w:color w:val="auto"/>
                <w:sz w:val="22"/>
                <w:szCs w:val="22"/>
              </w:rPr>
              <w:t xml:space="preserve"> aleti</w:t>
            </w:r>
            <w:r w:rsidR="004E1CF1" w:rsidRPr="00897DFD">
              <w:rPr>
                <w:color w:val="auto"/>
                <w:sz w:val="22"/>
                <w:szCs w:val="22"/>
              </w:rPr>
              <w:t xml:space="preserve">, </w:t>
            </w:r>
            <w:r w:rsidR="00931812" w:rsidRPr="00897DFD">
              <w:rPr>
                <w:color w:val="auto"/>
                <w:sz w:val="22"/>
                <w:szCs w:val="22"/>
              </w:rPr>
              <w:t xml:space="preserve">kapaklı idrar kabı, </w:t>
            </w:r>
            <w:r w:rsidR="005F1C93" w:rsidRPr="00897DFD">
              <w:rPr>
                <w:color w:val="auto"/>
                <w:sz w:val="22"/>
                <w:szCs w:val="22"/>
              </w:rPr>
              <w:t xml:space="preserve">lam, lamel, </w:t>
            </w:r>
            <w:r w:rsidR="00641370" w:rsidRPr="00897DFD">
              <w:rPr>
                <w:color w:val="auto"/>
                <w:sz w:val="22"/>
                <w:szCs w:val="22"/>
              </w:rPr>
              <w:t>deney tüpü</w:t>
            </w:r>
            <w:r w:rsidR="004E1CF1" w:rsidRPr="00897DFD">
              <w:rPr>
                <w:color w:val="auto"/>
                <w:sz w:val="22"/>
                <w:szCs w:val="22"/>
              </w:rPr>
              <w:t xml:space="preserve">, </w:t>
            </w:r>
            <w:r w:rsidR="00641370" w:rsidRPr="00897DFD">
              <w:rPr>
                <w:color w:val="auto"/>
                <w:sz w:val="22"/>
                <w:szCs w:val="22"/>
              </w:rPr>
              <w:t xml:space="preserve">taze idrar örneği, </w:t>
            </w:r>
            <w:proofErr w:type="spellStart"/>
            <w:r w:rsidR="00641370" w:rsidRPr="00897DFD">
              <w:rPr>
                <w:color w:val="auto"/>
                <w:sz w:val="22"/>
                <w:szCs w:val="22"/>
              </w:rPr>
              <w:t>strip</w:t>
            </w:r>
            <w:proofErr w:type="spellEnd"/>
            <w:r w:rsidR="00641370" w:rsidRPr="00897DFD">
              <w:rPr>
                <w:color w:val="auto"/>
                <w:sz w:val="22"/>
                <w:szCs w:val="22"/>
              </w:rPr>
              <w:t xml:space="preserve"> (</w:t>
            </w:r>
            <w:r w:rsidR="004E1CF1" w:rsidRPr="00897DFD">
              <w:rPr>
                <w:color w:val="auto"/>
                <w:sz w:val="22"/>
                <w:szCs w:val="22"/>
              </w:rPr>
              <w:t xml:space="preserve">idrar analiz </w:t>
            </w:r>
            <w:r w:rsidR="00641370" w:rsidRPr="00897DFD">
              <w:rPr>
                <w:color w:val="auto"/>
                <w:sz w:val="22"/>
                <w:szCs w:val="22"/>
              </w:rPr>
              <w:t xml:space="preserve">test çubuğu, </w:t>
            </w:r>
            <w:proofErr w:type="spellStart"/>
            <w:r w:rsidR="00641370" w:rsidRPr="00897DFD">
              <w:rPr>
                <w:color w:val="auto"/>
                <w:sz w:val="22"/>
                <w:szCs w:val="22"/>
              </w:rPr>
              <w:t>stick</w:t>
            </w:r>
            <w:proofErr w:type="spellEnd"/>
            <w:r w:rsidR="00641370" w:rsidRPr="00897DFD">
              <w:rPr>
                <w:color w:val="auto"/>
                <w:sz w:val="22"/>
                <w:szCs w:val="22"/>
              </w:rPr>
              <w:t xml:space="preserve">), filtre </w:t>
            </w:r>
            <w:r w:rsidR="004E1CF1" w:rsidRPr="00897DFD">
              <w:rPr>
                <w:color w:val="auto"/>
                <w:sz w:val="22"/>
                <w:szCs w:val="22"/>
              </w:rPr>
              <w:t>kâğıdı</w:t>
            </w:r>
            <w:r w:rsidR="00641370" w:rsidRPr="00897DFD">
              <w:rPr>
                <w:color w:val="auto"/>
                <w:sz w:val="22"/>
                <w:szCs w:val="22"/>
              </w:rPr>
              <w:t>,</w:t>
            </w:r>
            <w:r w:rsidRPr="00897DFD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897DFD">
              <w:rPr>
                <w:color w:val="auto"/>
                <w:sz w:val="22"/>
                <w:szCs w:val="22"/>
              </w:rPr>
              <w:t>strip</w:t>
            </w:r>
            <w:proofErr w:type="spellEnd"/>
            <w:r w:rsidRPr="00897DFD">
              <w:rPr>
                <w:color w:val="auto"/>
                <w:sz w:val="22"/>
                <w:szCs w:val="22"/>
              </w:rPr>
              <w:t xml:space="preserve"> için </w:t>
            </w:r>
            <w:r w:rsidR="00641370" w:rsidRPr="00897DFD">
              <w:rPr>
                <w:color w:val="auto"/>
                <w:sz w:val="22"/>
                <w:szCs w:val="22"/>
              </w:rPr>
              <w:t xml:space="preserve">karşılaştırma eşeli, idrar analizi sonuç rapor </w:t>
            </w:r>
            <w:proofErr w:type="gramStart"/>
            <w:r w:rsidR="00641370" w:rsidRPr="00897DFD">
              <w:rPr>
                <w:color w:val="auto"/>
                <w:sz w:val="22"/>
                <w:szCs w:val="22"/>
              </w:rPr>
              <w:t>kağıdı</w:t>
            </w:r>
            <w:proofErr w:type="gramEnd"/>
          </w:p>
        </w:tc>
      </w:tr>
    </w:tbl>
    <w:p w14:paraId="42B6E051" w14:textId="0E75A101" w:rsidR="000436B4" w:rsidRDefault="000436B4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AkListe-Vurgu1"/>
        <w:tblW w:w="0" w:type="auto"/>
        <w:tblInd w:w="0" w:type="dxa"/>
        <w:tblLook w:val="04A0" w:firstRow="1" w:lastRow="0" w:firstColumn="1" w:lastColumn="0" w:noHBand="0" w:noVBand="1"/>
      </w:tblPr>
      <w:tblGrid>
        <w:gridCol w:w="1282"/>
        <w:gridCol w:w="8006"/>
      </w:tblGrid>
      <w:tr w:rsidR="0021062F" w14:paraId="6C1F7FE9" w14:textId="77777777" w:rsidTr="0021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tcBorders>
              <w:top w:val="single" w:sz="8" w:space="0" w:color="4F81BD" w:themeColor="accent1"/>
              <w:left w:val="single" w:sz="8" w:space="0" w:color="4F81BD" w:themeColor="accent1"/>
              <w:bottom w:val="nil"/>
              <w:right w:val="single" w:sz="8" w:space="0" w:color="4F81BD" w:themeColor="accent1"/>
            </w:tcBorders>
            <w:hideMark/>
          </w:tcPr>
          <w:p w14:paraId="490BFE16" w14:textId="77777777" w:rsidR="0021062F" w:rsidRDefault="0021062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21062F" w14:paraId="7BBE52F5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hideMark/>
          </w:tcPr>
          <w:p w14:paraId="0F7AF965" w14:textId="77777777" w:rsidR="0021062F" w:rsidRDefault="0021062F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21062F" w14:paraId="3B15A04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nil"/>
              <w:right w:val="nil"/>
            </w:tcBorders>
            <w:hideMark/>
          </w:tcPr>
          <w:p w14:paraId="4F8174D8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  <w:tcBorders>
              <w:top w:val="nil"/>
              <w:left w:val="nil"/>
              <w:bottom w:val="nil"/>
              <w:right w:val="single" w:sz="8" w:space="0" w:color="4F81BD" w:themeColor="accent1"/>
            </w:tcBorders>
            <w:hideMark/>
          </w:tcPr>
          <w:p w14:paraId="346C556A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eliştirilmesi gerekir:</w:t>
            </w:r>
            <w:r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21062F" w14:paraId="3D820E3F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right w:val="nil"/>
            </w:tcBorders>
            <w:hideMark/>
          </w:tcPr>
          <w:p w14:paraId="47B24BF6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  <w:tcBorders>
              <w:left w:val="nil"/>
            </w:tcBorders>
            <w:hideMark/>
          </w:tcPr>
          <w:p w14:paraId="1E18EE7E" w14:textId="77777777" w:rsidR="0021062F" w:rsidRDefault="0021062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Yeterli:</w:t>
            </w:r>
            <w:r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21062F" w14:paraId="6C2DFBF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single" w:sz="8" w:space="0" w:color="4F81BD" w:themeColor="accent1"/>
              <w:right w:val="nil"/>
            </w:tcBorders>
            <w:hideMark/>
          </w:tcPr>
          <w:p w14:paraId="416962C0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  <w:tcBorders>
              <w:top w:val="nil"/>
              <w:left w:val="nil"/>
              <w:bottom w:val="single" w:sz="8" w:space="0" w:color="4F81BD" w:themeColor="accent1"/>
              <w:right w:val="single" w:sz="8" w:space="0" w:color="4F81BD" w:themeColor="accent1"/>
            </w:tcBorders>
            <w:hideMark/>
          </w:tcPr>
          <w:p w14:paraId="02FE2DC1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Ustalaşmış:</w:t>
            </w:r>
            <w:r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1AE5EC8" w14:textId="3440BB20" w:rsidR="0021062F" w:rsidRDefault="0021062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51"/>
        <w:gridCol w:w="7337"/>
      </w:tblGrid>
      <w:tr w:rsidR="009A7166" w14:paraId="4E13F438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66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262B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2D903622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CF5D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14D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6F7E5800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73A5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4AC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15E9BAE3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F74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3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25777D8" w14:textId="13ACB8C9" w:rsidR="009A7166" w:rsidRDefault="009A7166" w:rsidP="00D853B1">
      <w:pPr>
        <w:jc w:val="center"/>
        <w:rPr>
          <w:b/>
          <w:color w:val="FF0000"/>
          <w:sz w:val="36"/>
          <w:szCs w:val="36"/>
        </w:rPr>
      </w:pPr>
    </w:p>
    <w:p w14:paraId="6439A0AE" w14:textId="11D60CC1" w:rsidR="00A17706" w:rsidRDefault="00A17706" w:rsidP="00D853B1">
      <w:pPr>
        <w:jc w:val="center"/>
        <w:rPr>
          <w:b/>
          <w:color w:val="FF0000"/>
          <w:sz w:val="36"/>
          <w:szCs w:val="36"/>
        </w:rPr>
      </w:pPr>
    </w:p>
    <w:p w14:paraId="5BB3FDE9" w14:textId="77777777" w:rsidR="00A17706" w:rsidRDefault="00A17706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5722"/>
        <w:gridCol w:w="748"/>
        <w:gridCol w:w="741"/>
        <w:gridCol w:w="735"/>
      </w:tblGrid>
      <w:tr w:rsidR="004F3776" w:rsidRPr="002F31E6" w14:paraId="3B955734" w14:textId="77777777" w:rsidTr="00897DFD">
        <w:trPr>
          <w:trHeight w:val="1110"/>
        </w:trPr>
        <w:tc>
          <w:tcPr>
            <w:tcW w:w="687" w:type="pct"/>
            <w:shd w:val="clear" w:color="auto" w:fill="B6DDE8" w:themeFill="accent5" w:themeFillTint="66"/>
            <w:vAlign w:val="center"/>
            <w:hideMark/>
          </w:tcPr>
          <w:p w14:paraId="4AE5634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BASAMAK NO</w:t>
            </w:r>
          </w:p>
        </w:tc>
        <w:tc>
          <w:tcPr>
            <w:tcW w:w="3106" w:type="pct"/>
            <w:shd w:val="clear" w:color="auto" w:fill="B6DDE8" w:themeFill="accent5" w:themeFillTint="66"/>
            <w:vAlign w:val="center"/>
            <w:hideMark/>
          </w:tcPr>
          <w:p w14:paraId="5D1E678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YGULAMA BASAMAKLARI</w:t>
            </w:r>
          </w:p>
        </w:tc>
        <w:tc>
          <w:tcPr>
            <w:tcW w:w="1207" w:type="pct"/>
            <w:gridSpan w:val="3"/>
            <w:shd w:val="clear" w:color="auto" w:fill="B6DDE8" w:themeFill="accent5" w:themeFillTint="66"/>
            <w:vAlign w:val="center"/>
            <w:hideMark/>
          </w:tcPr>
          <w:p w14:paraId="727633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ĞERLENDİRME</w:t>
            </w:r>
          </w:p>
        </w:tc>
      </w:tr>
      <w:tr w:rsidR="002F31E6" w:rsidRPr="002F31E6" w14:paraId="391747CC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6B3F3F6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74713B1F" w14:textId="6B66C1D0" w:rsidR="002F31E6" w:rsidRPr="00E261F6" w:rsidRDefault="00B8114B" w:rsidP="00B811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E261F6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STRİP İLE ANALİZ YAPABİLME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6F5FE4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0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629114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087E98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</w:tr>
      <w:tr w:rsidR="002F31E6" w:rsidRPr="002F31E6" w14:paraId="7C0273DB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D2A2FD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6679C63C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Malzemelerin kontrol edil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B6CD0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47E5631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617040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385F12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0523874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3F0A80CB" w14:textId="5FA9B5E6" w:rsidR="002F31E6" w:rsidRPr="002F31E6" w:rsidRDefault="00F11C58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Eldiven giyme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0FBD43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80863F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4EF165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BD9FC6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64A405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0364FFA2" w14:textId="6F4A9396" w:rsidR="002F31E6" w:rsidRPr="002F31E6" w:rsidRDefault="00E44953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drar kabı üzerindeki hasta isminin rapor kağıdına </w:t>
            </w:r>
            <w:r w:rsidR="00471D4E">
              <w:rPr>
                <w:rFonts w:ascii="Times New Roman" w:eastAsia="Times New Roman" w:hAnsi="Times New Roman" w:cs="Times New Roman"/>
                <w:lang w:eastAsia="tr-TR"/>
              </w:rPr>
              <w:t>yaz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AF920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E8164B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501A25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CE2E1E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37A7436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26D0888D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Cihazın, otomatik olarak kalibrasyonu yaptığının ekrandan gözük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913586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63400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41167F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9F84DCC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32CC288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5D3B0DD8" w14:textId="5EFBE735" w:rsidR="002F31E6" w:rsidRPr="002F31E6" w:rsidRDefault="0026284E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drar kabındaki hasta örneğinin </w:t>
            </w:r>
            <w:r w:rsidR="00357C51">
              <w:rPr>
                <w:rFonts w:ascii="Times New Roman" w:eastAsia="Times New Roman" w:hAnsi="Times New Roman" w:cs="Times New Roman"/>
                <w:lang w:eastAsia="tr-TR"/>
              </w:rPr>
              <w:t xml:space="preserve">deney </w:t>
            </w:r>
            <w:r w:rsidR="00806220">
              <w:rPr>
                <w:rFonts w:ascii="Times New Roman" w:eastAsia="Times New Roman" w:hAnsi="Times New Roman" w:cs="Times New Roman"/>
                <w:lang w:eastAsia="tr-TR"/>
              </w:rPr>
              <w:t>tüpüne en</w:t>
            </w:r>
            <w:r w:rsidR="00357C51">
              <w:rPr>
                <w:rFonts w:ascii="Times New Roman" w:eastAsia="Times New Roman" w:hAnsi="Times New Roman" w:cs="Times New Roman"/>
                <w:lang w:eastAsia="tr-TR"/>
              </w:rPr>
              <w:t xml:space="preserve"> az 10 ml aktar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D8EF2A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FFFF30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091BC8F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090DAB4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15CD3D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DCA1374" w14:textId="4A1704F1" w:rsidR="002F31E6" w:rsidRPr="002F31E6" w:rsidRDefault="00D32CA0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drar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strip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kutusunu açıp içinden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strip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alma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594BB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8BB829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C8D375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EE419FA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5022D3A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631D8FB8" w14:textId="6AB9B8E8" w:rsidR="002F31E6" w:rsidRPr="002F31E6" w:rsidRDefault="00A26C2C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drar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strip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kutusunun kapağını yeniden kapatma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01F6F0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50F3D3B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350EABD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3B97D03E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5FC5336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B510CD8" w14:textId="430DE20C" w:rsidR="002F31E6" w:rsidRPr="002F31E6" w:rsidRDefault="00096D72" w:rsidP="00074F28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 xml:space="preserve">İdrar </w:t>
            </w:r>
            <w:proofErr w:type="spellStart"/>
            <w:r>
              <w:rPr>
                <w:sz w:val="22"/>
                <w:szCs w:val="22"/>
              </w:rPr>
              <w:t>stri</w:t>
            </w:r>
            <w:r w:rsidR="00074F28">
              <w:rPr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ini</w:t>
            </w:r>
            <w:proofErr w:type="spellEnd"/>
            <w:r>
              <w:rPr>
                <w:sz w:val="22"/>
                <w:szCs w:val="22"/>
              </w:rPr>
              <w:t xml:space="preserve">, test bölümü tamamen ıslanacak şekilde deney tüpündeki idrar örneği içine batırıp çıkarma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F6696E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DB907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3E6ECC1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F59BE4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4A1C9E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46EA6BDE" w14:textId="494A8C58" w:rsidR="002F31E6" w:rsidRPr="002F31E6" w:rsidRDefault="009A51F9" w:rsidP="009A51F9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 xml:space="preserve">İdrar örneği ile ıslatılmış idrar analiz </w:t>
            </w:r>
            <w:proofErr w:type="spellStart"/>
            <w:r>
              <w:rPr>
                <w:sz w:val="22"/>
                <w:szCs w:val="22"/>
              </w:rPr>
              <w:t>stripi</w:t>
            </w:r>
            <w:proofErr w:type="spellEnd"/>
            <w:r>
              <w:rPr>
                <w:sz w:val="22"/>
                <w:szCs w:val="22"/>
              </w:rPr>
              <w:t xml:space="preserve"> üzerindeki idrar fazlalıklarını filtre </w:t>
            </w:r>
            <w:proofErr w:type="gramStart"/>
            <w:r>
              <w:rPr>
                <w:sz w:val="22"/>
                <w:szCs w:val="22"/>
              </w:rPr>
              <w:t>kağıdı</w:t>
            </w:r>
            <w:proofErr w:type="gramEnd"/>
            <w:r>
              <w:rPr>
                <w:sz w:val="22"/>
                <w:szCs w:val="22"/>
              </w:rPr>
              <w:t xml:space="preserve"> yardımıyla uzaklaştırma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A38F95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6C35D3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FDB1D0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DC0A779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06A47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4846EDBE" w14:textId="1C9D731C" w:rsidR="002F31E6" w:rsidRPr="00B04C2E" w:rsidRDefault="00B04C2E" w:rsidP="00B04C2E">
            <w:pPr>
              <w:pStyle w:val="Default"/>
            </w:pPr>
            <w:r>
              <w:rPr>
                <w:sz w:val="22"/>
                <w:szCs w:val="22"/>
              </w:rPr>
              <w:t xml:space="preserve">1 dakika bekleme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41B7A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0D44B51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1FE420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1883F6BF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32E58AE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B0F61E4" w14:textId="4505FD15" w:rsidR="002F31E6" w:rsidRPr="002F31E6" w:rsidRDefault="00B04C2E" w:rsidP="00E75F9A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 xml:space="preserve">Bekleme süresi sonunda, aktif olarak kullanılan eldeki idrar analiz </w:t>
            </w:r>
            <w:proofErr w:type="spellStart"/>
            <w:r>
              <w:rPr>
                <w:sz w:val="22"/>
                <w:szCs w:val="22"/>
              </w:rPr>
              <w:t>stripini</w:t>
            </w:r>
            <w:proofErr w:type="spellEnd"/>
            <w:r>
              <w:rPr>
                <w:sz w:val="22"/>
                <w:szCs w:val="22"/>
              </w:rPr>
              <w:t xml:space="preserve">, üzerindeki test bölümleri diğer ele alınan idrar </w:t>
            </w:r>
            <w:proofErr w:type="spellStart"/>
            <w:r>
              <w:rPr>
                <w:sz w:val="22"/>
                <w:szCs w:val="22"/>
              </w:rPr>
              <w:t>stripi</w:t>
            </w:r>
            <w:proofErr w:type="spellEnd"/>
            <w:r>
              <w:rPr>
                <w:sz w:val="22"/>
                <w:szCs w:val="22"/>
              </w:rPr>
              <w:t xml:space="preserve"> kutusu üzerindeki karşılaştırma </w:t>
            </w:r>
            <w:proofErr w:type="spellStart"/>
            <w:r>
              <w:rPr>
                <w:sz w:val="22"/>
                <w:szCs w:val="22"/>
              </w:rPr>
              <w:t>eşelinin</w:t>
            </w:r>
            <w:proofErr w:type="spellEnd"/>
            <w:r>
              <w:rPr>
                <w:sz w:val="22"/>
                <w:szCs w:val="22"/>
              </w:rPr>
              <w:t xml:space="preserve"> bölümleri ile çakışacak şekilde tutma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82B3FB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E3852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51B499FA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696000B" w14:textId="77777777" w:rsidTr="00AC575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199DB89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2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2BEF2A3" w14:textId="65452930" w:rsidR="002F31E6" w:rsidRPr="00E75F9A" w:rsidRDefault="00334389" w:rsidP="00E75F9A">
            <w:pPr>
              <w:pStyle w:val="Default"/>
            </w:pPr>
            <w:r>
              <w:rPr>
                <w:sz w:val="22"/>
                <w:szCs w:val="22"/>
              </w:rPr>
              <w:t>İ</w:t>
            </w:r>
            <w:r w:rsidR="00E75F9A">
              <w:rPr>
                <w:sz w:val="22"/>
                <w:szCs w:val="22"/>
              </w:rPr>
              <w:t xml:space="preserve">drar </w:t>
            </w:r>
            <w:proofErr w:type="spellStart"/>
            <w:r w:rsidR="00E75F9A">
              <w:rPr>
                <w:sz w:val="22"/>
                <w:szCs w:val="22"/>
              </w:rPr>
              <w:t>stripi</w:t>
            </w:r>
            <w:proofErr w:type="spellEnd"/>
            <w:r w:rsidR="00E75F9A">
              <w:rPr>
                <w:sz w:val="22"/>
                <w:szCs w:val="22"/>
              </w:rPr>
              <w:t xml:space="preserve"> kutusu üzerindeki karşılaştırma </w:t>
            </w:r>
            <w:proofErr w:type="spellStart"/>
            <w:r w:rsidR="00E75F9A">
              <w:rPr>
                <w:sz w:val="22"/>
                <w:szCs w:val="22"/>
              </w:rPr>
              <w:t>eşelinin</w:t>
            </w:r>
            <w:proofErr w:type="spellEnd"/>
            <w:r w:rsidR="00E75F9A">
              <w:rPr>
                <w:sz w:val="22"/>
                <w:szCs w:val="22"/>
              </w:rPr>
              <w:t xml:space="preserve"> bölümleri ile çakışan idrar analiz </w:t>
            </w:r>
            <w:proofErr w:type="spellStart"/>
            <w:r w:rsidR="00E75F9A">
              <w:rPr>
                <w:sz w:val="22"/>
                <w:szCs w:val="22"/>
              </w:rPr>
              <w:t>stri</w:t>
            </w:r>
            <w:r w:rsidR="00897DFD">
              <w:rPr>
                <w:sz w:val="22"/>
                <w:szCs w:val="22"/>
              </w:rPr>
              <w:t>b</w:t>
            </w:r>
            <w:r w:rsidR="00E75F9A">
              <w:rPr>
                <w:sz w:val="22"/>
                <w:szCs w:val="22"/>
              </w:rPr>
              <w:t>inin</w:t>
            </w:r>
            <w:proofErr w:type="spellEnd"/>
            <w:r w:rsidR="00E75F9A">
              <w:rPr>
                <w:sz w:val="22"/>
                <w:szCs w:val="22"/>
              </w:rPr>
              <w:t xml:space="preserve"> ilgili test bölümündeki rengi, karşılaştırma eşeli üzerinde ilgili test bölümündeki renklerinden hangisine en yakın olduğunu belirleme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26F2E2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E499CC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911452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61EA18C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538C85E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3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0F9DBF0" w14:textId="1BC85C09" w:rsidR="002F31E6" w:rsidRPr="0072259D" w:rsidRDefault="0072259D" w:rsidP="0072259D">
            <w:pPr>
              <w:pStyle w:val="Default"/>
            </w:pPr>
            <w:r>
              <w:rPr>
                <w:sz w:val="22"/>
                <w:szCs w:val="22"/>
              </w:rPr>
              <w:t xml:space="preserve">Kullanılan ve işi biten idrar analiz </w:t>
            </w:r>
            <w:proofErr w:type="spellStart"/>
            <w:r>
              <w:rPr>
                <w:sz w:val="22"/>
                <w:szCs w:val="22"/>
              </w:rPr>
              <w:t>stri</w:t>
            </w:r>
            <w:r w:rsidR="00897DFD">
              <w:rPr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in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enfekte</w:t>
            </w:r>
            <w:proofErr w:type="spellEnd"/>
            <w:r>
              <w:rPr>
                <w:sz w:val="22"/>
                <w:szCs w:val="22"/>
              </w:rPr>
              <w:t xml:space="preserve"> atık kutusuna atma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C776B0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C524B3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C1BEB4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B4F1B12" w14:textId="77777777" w:rsidTr="00AC575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602830BA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00E24A9B" w14:textId="45D35EB7" w:rsidR="002F31E6" w:rsidRPr="002F31E6" w:rsidRDefault="00DC2DF3" w:rsidP="00DC2DF3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 xml:space="preserve">Renklere göre belirlenen </w:t>
            </w:r>
            <w:r w:rsidR="0072259D">
              <w:rPr>
                <w:sz w:val="22"/>
                <w:szCs w:val="22"/>
              </w:rPr>
              <w:t>sonu</w:t>
            </w:r>
            <w:r>
              <w:rPr>
                <w:sz w:val="22"/>
                <w:szCs w:val="22"/>
              </w:rPr>
              <w:t>çları i</w:t>
            </w:r>
            <w:r w:rsidR="0072259D">
              <w:rPr>
                <w:sz w:val="22"/>
                <w:szCs w:val="22"/>
              </w:rPr>
              <w:t>lgili hastanın idrar analizi sonuç raporu kağıdı</w:t>
            </w:r>
            <w:r>
              <w:rPr>
                <w:sz w:val="22"/>
                <w:szCs w:val="22"/>
              </w:rPr>
              <w:t>na</w:t>
            </w:r>
            <w:r w:rsidR="0072259D">
              <w:rPr>
                <w:sz w:val="22"/>
                <w:szCs w:val="22"/>
              </w:rPr>
              <w:t xml:space="preserve"> yazma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454D9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4629D2E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D8BE7F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</w:tbl>
    <w:p w14:paraId="633AA1BF" w14:textId="7D6B0732" w:rsidR="00EA1B3A" w:rsidRDefault="00EA1B3A" w:rsidP="00533331">
      <w:pPr>
        <w:jc w:val="both"/>
        <w:rPr>
          <w:b/>
          <w:sz w:val="28"/>
          <w:szCs w:val="28"/>
        </w:rPr>
      </w:pPr>
    </w:p>
    <w:p w14:paraId="0E0002C7" w14:textId="77777777" w:rsidR="00EA1B3A" w:rsidRDefault="00EA1B3A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5722"/>
        <w:gridCol w:w="748"/>
        <w:gridCol w:w="741"/>
        <w:gridCol w:w="735"/>
      </w:tblGrid>
      <w:tr w:rsidR="00DA3B84" w:rsidRPr="002F31E6" w14:paraId="508B7BED" w14:textId="77777777" w:rsidTr="0088410C">
        <w:trPr>
          <w:trHeight w:val="1110"/>
        </w:trPr>
        <w:tc>
          <w:tcPr>
            <w:tcW w:w="687" w:type="pct"/>
            <w:shd w:val="clear" w:color="auto" w:fill="B6DDE8" w:themeFill="accent5" w:themeFillTint="66"/>
            <w:vAlign w:val="center"/>
            <w:hideMark/>
          </w:tcPr>
          <w:p w14:paraId="71098872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BASAMAK NO</w:t>
            </w:r>
          </w:p>
        </w:tc>
        <w:tc>
          <w:tcPr>
            <w:tcW w:w="3106" w:type="pct"/>
            <w:shd w:val="clear" w:color="auto" w:fill="B6DDE8" w:themeFill="accent5" w:themeFillTint="66"/>
            <w:vAlign w:val="center"/>
            <w:hideMark/>
          </w:tcPr>
          <w:p w14:paraId="15C48304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YGULAMA BASAMAKLARI</w:t>
            </w:r>
          </w:p>
        </w:tc>
        <w:tc>
          <w:tcPr>
            <w:tcW w:w="1207" w:type="pct"/>
            <w:gridSpan w:val="3"/>
            <w:shd w:val="clear" w:color="auto" w:fill="B6DDE8" w:themeFill="accent5" w:themeFillTint="66"/>
            <w:vAlign w:val="center"/>
            <w:hideMark/>
          </w:tcPr>
          <w:p w14:paraId="2EE2DED6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ĞERLENDİRME</w:t>
            </w:r>
          </w:p>
        </w:tc>
      </w:tr>
      <w:tr w:rsidR="00DA3B84" w:rsidRPr="002F31E6" w14:paraId="5BB96328" w14:textId="77777777" w:rsidTr="00EA1B3A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121E182E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27925176" w14:textId="2E92AB02" w:rsidR="00DA3B84" w:rsidRPr="00B8114B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E261F6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MİKROSKOP İLE ANALİZ YAPABİLME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34BF0E9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0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0365FAB5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A4F9FFB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</w:tr>
      <w:tr w:rsidR="00DA3B84" w:rsidRPr="002F31E6" w14:paraId="758BB1EC" w14:textId="77777777" w:rsidTr="00EA1B3A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721DE2D9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7F949F8E" w14:textId="3396A904" w:rsidR="00DA3B84" w:rsidRPr="002F31E6" w:rsidRDefault="000634D4" w:rsidP="002F473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Tüp içerisindeki idrarın </w:t>
            </w:r>
            <w:r w:rsidR="00C64694">
              <w:rPr>
                <w:rFonts w:ascii="Times New Roman" w:eastAsia="Times New Roman" w:hAnsi="Times New Roman" w:cs="Times New Roman"/>
                <w:lang w:eastAsia="tr-TR"/>
              </w:rPr>
              <w:t>santrifüje yerleştiril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3BA0D31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398B4FF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46443D8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DA3B84" w:rsidRPr="002F31E6" w14:paraId="1264DE32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0B359FA0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23397E64" w14:textId="79ACE965" w:rsidR="00DA3B84" w:rsidRPr="002F31E6" w:rsidRDefault="00C64694" w:rsidP="002F473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Karşı tarafına aynı miktarda </w:t>
            </w:r>
            <w:r w:rsidR="00B23D42">
              <w:rPr>
                <w:rFonts w:ascii="Times New Roman" w:eastAsia="Times New Roman" w:hAnsi="Times New Roman" w:cs="Times New Roman"/>
                <w:lang w:eastAsia="tr-TR"/>
              </w:rPr>
              <w:t xml:space="preserve">deney tüpüne su konması 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FB27DD2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D91C3AC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C0C63FE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DA3B84" w:rsidRPr="002F31E6" w14:paraId="2CC2B7F2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42ACCC40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7A2493E7" w14:textId="26DC8EF6" w:rsidR="00DA3B84" w:rsidRPr="002F31E6" w:rsidRDefault="00F23BAB" w:rsidP="002F473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400 g de 5</w:t>
            </w:r>
            <w:r w:rsidR="00942571">
              <w:rPr>
                <w:rFonts w:ascii="Times New Roman" w:eastAsia="Times New Roman" w:hAnsi="Times New Roman" w:cs="Times New Roman"/>
                <w:lang w:eastAsia="tr-TR"/>
              </w:rPr>
              <w:t xml:space="preserve"> dakika santrifüj edil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4B1142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2E1F30F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5136575F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DA3B84" w:rsidRPr="002F31E6" w14:paraId="65D387A0" w14:textId="77777777" w:rsidTr="00EA1B3A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5178FFD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33FBA4EB" w14:textId="6B95CAB1" w:rsidR="00DA3B84" w:rsidRPr="002F31E6" w:rsidRDefault="003E7322" w:rsidP="002F473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Santrifüj işleminden sonra idrar tüpünün alınıp</w:t>
            </w:r>
            <w:r w:rsidR="00594EF0">
              <w:rPr>
                <w:rFonts w:ascii="Times New Roman" w:eastAsia="Times New Roman" w:hAnsi="Times New Roman" w:cs="Times New Roman"/>
                <w:lang w:eastAsia="tr-TR"/>
              </w:rPr>
              <w:t xml:space="preserve"> dibinde 0,5 ml </w:t>
            </w:r>
            <w:r w:rsidR="00B37EA2">
              <w:rPr>
                <w:rFonts w:ascii="Times New Roman" w:eastAsia="Times New Roman" w:hAnsi="Times New Roman" w:cs="Times New Roman"/>
                <w:lang w:eastAsia="tr-TR"/>
              </w:rPr>
              <w:t xml:space="preserve">kalacak şekilde </w:t>
            </w:r>
            <w:r w:rsidR="008E5E89">
              <w:rPr>
                <w:rFonts w:ascii="Times New Roman" w:eastAsia="Times New Roman" w:hAnsi="Times New Roman" w:cs="Times New Roman"/>
                <w:lang w:eastAsia="tr-TR"/>
              </w:rPr>
              <w:t>üst kısmının</w:t>
            </w:r>
            <w:r w:rsidR="00B37EA2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proofErr w:type="spellStart"/>
            <w:r w:rsidR="00B37EA2">
              <w:rPr>
                <w:rFonts w:ascii="Times New Roman" w:eastAsia="Times New Roman" w:hAnsi="Times New Roman" w:cs="Times New Roman"/>
                <w:lang w:eastAsia="tr-TR"/>
              </w:rPr>
              <w:t>süpernatant</w:t>
            </w:r>
            <w:proofErr w:type="spellEnd"/>
            <w:r w:rsidR="00B37EA2">
              <w:rPr>
                <w:rFonts w:ascii="Times New Roman" w:eastAsia="Times New Roman" w:hAnsi="Times New Roman" w:cs="Times New Roman"/>
                <w:lang w:eastAsia="tr-TR"/>
              </w:rPr>
              <w:t xml:space="preserve">) </w:t>
            </w:r>
            <w:r w:rsidR="008E5E89">
              <w:rPr>
                <w:rFonts w:ascii="Times New Roman" w:eastAsia="Times New Roman" w:hAnsi="Times New Roman" w:cs="Times New Roman"/>
                <w:lang w:eastAsia="tr-TR"/>
              </w:rPr>
              <w:t>dökül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7F29433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02C57A6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102B3D18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DA3B84" w:rsidRPr="002F31E6" w14:paraId="70E91053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7F06F105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48593C3C" w14:textId="187821F6" w:rsidR="00DA3B84" w:rsidRPr="002F31E6" w:rsidRDefault="00DA3B84" w:rsidP="002F473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drar </w:t>
            </w:r>
            <w:r w:rsidR="008E5E89">
              <w:rPr>
                <w:rFonts w:ascii="Times New Roman" w:eastAsia="Times New Roman" w:hAnsi="Times New Roman" w:cs="Times New Roman"/>
                <w:lang w:eastAsia="tr-TR"/>
              </w:rPr>
              <w:t xml:space="preserve">tüpünün dibinde kalan </w:t>
            </w:r>
            <w:proofErr w:type="spellStart"/>
            <w:r w:rsidR="008E5E89">
              <w:rPr>
                <w:rFonts w:ascii="Times New Roman" w:eastAsia="Times New Roman" w:hAnsi="Times New Roman" w:cs="Times New Roman"/>
                <w:lang w:eastAsia="tr-TR"/>
              </w:rPr>
              <w:t>kısımın</w:t>
            </w:r>
            <w:proofErr w:type="spellEnd"/>
            <w:r w:rsidR="005370D7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proofErr w:type="spellStart"/>
            <w:r w:rsidR="005370D7">
              <w:rPr>
                <w:rFonts w:ascii="Times New Roman" w:eastAsia="Times New Roman" w:hAnsi="Times New Roman" w:cs="Times New Roman"/>
                <w:lang w:eastAsia="tr-TR"/>
              </w:rPr>
              <w:t>sediment</w:t>
            </w:r>
            <w:proofErr w:type="spellEnd"/>
            <w:r w:rsidR="005370D7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  <w:r w:rsidR="006536AD">
              <w:rPr>
                <w:rFonts w:ascii="Times New Roman" w:eastAsia="Times New Roman" w:hAnsi="Times New Roman" w:cs="Times New Roman"/>
                <w:lang w:eastAsia="tr-TR"/>
              </w:rPr>
              <w:t xml:space="preserve"> homojen olması için </w:t>
            </w:r>
            <w:proofErr w:type="spellStart"/>
            <w:r w:rsidR="006536AD">
              <w:rPr>
                <w:rFonts w:ascii="Times New Roman" w:eastAsia="Times New Roman" w:hAnsi="Times New Roman" w:cs="Times New Roman"/>
                <w:lang w:eastAsia="tr-TR"/>
              </w:rPr>
              <w:t>vorteks</w:t>
            </w:r>
            <w:proofErr w:type="spellEnd"/>
            <w:r w:rsidR="006536AD">
              <w:rPr>
                <w:rFonts w:ascii="Times New Roman" w:eastAsia="Times New Roman" w:hAnsi="Times New Roman" w:cs="Times New Roman"/>
                <w:lang w:eastAsia="tr-TR"/>
              </w:rPr>
              <w:t xml:space="preserve"> veya </w:t>
            </w:r>
            <w:r w:rsidR="00B0002D">
              <w:rPr>
                <w:rFonts w:ascii="Times New Roman" w:eastAsia="Times New Roman" w:hAnsi="Times New Roman" w:cs="Times New Roman"/>
                <w:lang w:eastAsia="tr-TR"/>
              </w:rPr>
              <w:t>nazikçe sa</w:t>
            </w:r>
            <w:r w:rsidR="00BA5C81">
              <w:rPr>
                <w:rFonts w:ascii="Times New Roman" w:eastAsia="Times New Roman" w:hAnsi="Times New Roman" w:cs="Times New Roman"/>
                <w:lang w:eastAsia="tr-TR"/>
              </w:rPr>
              <w:t>llamak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268A789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3EFEF2A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6B6E12B" w14:textId="77777777" w:rsidR="00DA3B84" w:rsidRPr="002F31E6" w:rsidRDefault="00DA3B84" w:rsidP="002F47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E171E2" w:rsidRPr="002F31E6" w14:paraId="0C2E0E6D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7A087BB9" w14:textId="445A04D1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27F5514" w14:textId="3B54DF30" w:rsidR="00E171E2" w:rsidRDefault="00E171E2" w:rsidP="00E171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Sedimentin</w:t>
            </w:r>
            <w:proofErr w:type="spellEnd"/>
            <w:r w:rsidR="00CF3A62">
              <w:rPr>
                <w:rFonts w:ascii="Times New Roman" w:eastAsia="Times New Roman" w:hAnsi="Times New Roman" w:cs="Times New Roman"/>
                <w:lang w:eastAsia="tr-TR"/>
              </w:rPr>
              <w:t xml:space="preserve"> 1 damlas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lama aktarıl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9EFB742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5C563465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7224E33A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E171E2" w:rsidRPr="002F31E6" w14:paraId="78E94339" w14:textId="77777777" w:rsidTr="00E171E2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38243AF6" w14:textId="4C77A1DD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60F6BE1D" w14:textId="4AA6F520" w:rsidR="00E171E2" w:rsidRPr="002F31E6" w:rsidRDefault="00E171E2" w:rsidP="00E171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Üzerine 45</w:t>
            </w:r>
            <w:r w:rsidRPr="006B7B44">
              <w:rPr>
                <w:rFonts w:ascii="Times New Roman" w:eastAsia="Times New Roman" w:hAnsi="Times New Roman" w:cs="Times New Roman"/>
                <w:vertAlign w:val="superscript"/>
                <w:lang w:eastAsia="tr-TR"/>
              </w:rPr>
              <w:t>⸰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tr-TR"/>
              </w:rPr>
              <w:t>lik</w:t>
            </w:r>
            <w:proofErr w:type="spellEnd"/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açı ile hava kalmayacak şekilde lamel ile kapat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4E85B10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0FA70AC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2C133B3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E171E2" w:rsidRPr="002F31E6" w14:paraId="65522FF5" w14:textId="77777777" w:rsidTr="00E171E2">
        <w:trPr>
          <w:trHeight w:val="480"/>
        </w:trPr>
        <w:tc>
          <w:tcPr>
            <w:tcW w:w="687" w:type="pct"/>
            <w:shd w:val="clear" w:color="auto" w:fill="auto"/>
            <w:vAlign w:val="center"/>
          </w:tcPr>
          <w:p w14:paraId="27C4E2CF" w14:textId="24897041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473DF7D7" w14:textId="10FBF77C" w:rsidR="00E171E2" w:rsidRPr="002F31E6" w:rsidRDefault="00E171E2" w:rsidP="00E171E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FC2F66">
              <w:rPr>
                <w:rFonts w:ascii="Times New Roman" w:eastAsia="Times New Roman" w:hAnsi="Times New Roman" w:cs="Times New Roman"/>
                <w:lang w:eastAsia="tr-TR"/>
              </w:rPr>
              <w:t>Preparatın mikroskop tablasına yerleştirilmes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F59C860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268D97A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2B6BE58E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E171E2" w:rsidRPr="002F31E6" w14:paraId="792D5DD6" w14:textId="77777777" w:rsidTr="00E171E2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1D06ACC3" w14:textId="42D86D6F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41E77C1" w14:textId="3795722B" w:rsidR="00E171E2" w:rsidRPr="002F31E6" w:rsidRDefault="00E171E2" w:rsidP="00E171E2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>Mikroskobun ışık ayarının yap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FE4E275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4AD076F3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3A7016F4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E171E2" w:rsidRPr="002F31E6" w14:paraId="649A35A2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32F4CEC7" w14:textId="6ED0F2B5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4AD6A74" w14:textId="464ED455" w:rsidR="00E171E2" w:rsidRDefault="00E171E2" w:rsidP="00E171E2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ondensatör</w:t>
            </w:r>
            <w:proofErr w:type="spellEnd"/>
            <w:r>
              <w:rPr>
                <w:sz w:val="22"/>
                <w:szCs w:val="22"/>
              </w:rPr>
              <w:t xml:space="preserve"> uzaklaştırıl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3BD9CCE4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2D961E45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731415EE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E171E2" w:rsidRPr="002F31E6" w14:paraId="6A425656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00B9F9D8" w14:textId="3DC0E8A7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9B281D9" w14:textId="5BAA3A78" w:rsidR="00E171E2" w:rsidRDefault="00E171E2" w:rsidP="00E171E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’luk objektifte, şaryoyla lam ileri-geri, sağa sola hareket ettirilerek ve makro-mikro vida ile görüntü netliği sağlanarak sahanın bulun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02C4C61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4E7B15DB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63024C9F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E171E2" w:rsidRPr="002F31E6" w14:paraId="19DF4C7E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49D2618A" w14:textId="1415151B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2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6F4BB88" w14:textId="2C91FFB6" w:rsidR="00E171E2" w:rsidRDefault="00E171E2" w:rsidP="00E171E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ha bulunduktan sonra 40’lık objektifle her sahada bulunan hücre, silendir veya kristallerin sayıl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15CB266D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2D8DEB28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388322EA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E171E2" w:rsidRPr="002F31E6" w14:paraId="6C8A9652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5C75DAB8" w14:textId="6B1193A6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3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054A7FA" w14:textId="61711DB0" w:rsidR="00E171E2" w:rsidRPr="002F31E6" w:rsidRDefault="00E171E2" w:rsidP="00E171E2">
            <w:pPr>
              <w:pStyle w:val="Default"/>
              <w:rPr>
                <w:rFonts w:eastAsia="Times New Roman"/>
                <w:lang w:eastAsia="tr-TR"/>
              </w:rPr>
            </w:pPr>
            <w:r>
              <w:rPr>
                <w:sz w:val="22"/>
                <w:szCs w:val="22"/>
              </w:rPr>
              <w:t xml:space="preserve">Sonuçların hasta rapor kağıdının </w:t>
            </w:r>
            <w:proofErr w:type="spellStart"/>
            <w:r>
              <w:rPr>
                <w:sz w:val="22"/>
                <w:szCs w:val="22"/>
              </w:rPr>
              <w:t>mikroskobi</w:t>
            </w:r>
            <w:proofErr w:type="spellEnd"/>
            <w:r>
              <w:rPr>
                <w:sz w:val="22"/>
                <w:szCs w:val="22"/>
              </w:rPr>
              <w:t xml:space="preserve"> kısmına her saha da şeklinde yazılması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ABCE136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B18A1B7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B00E628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E171E2" w:rsidRPr="002F31E6" w14:paraId="3726E400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67B57CB7" w14:textId="4B87D9CD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4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87E5F5C" w14:textId="060D0D69" w:rsidR="00E171E2" w:rsidRDefault="00E171E2" w:rsidP="00E171E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İşi biten preparatın uygun atık kabına atılması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31D0EF5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6CD3B23B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10696A7C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  <w:tr w:rsidR="00E171E2" w:rsidRPr="002F31E6" w14:paraId="31CED1A7" w14:textId="77777777" w:rsidTr="00EA1B3A">
        <w:trPr>
          <w:trHeight w:val="615"/>
        </w:trPr>
        <w:tc>
          <w:tcPr>
            <w:tcW w:w="687" w:type="pct"/>
            <w:shd w:val="clear" w:color="auto" w:fill="auto"/>
            <w:vAlign w:val="center"/>
          </w:tcPr>
          <w:p w14:paraId="678BC3E2" w14:textId="73B33FFF" w:rsidR="00E171E2" w:rsidRPr="002F31E6" w:rsidRDefault="00E171E2" w:rsidP="00E17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7E6AA96" w14:textId="17F159C3" w:rsidR="00E171E2" w:rsidRDefault="00E171E2" w:rsidP="00E171E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divenleri çıkarma ve kullanılan malzemeleri korunma ilkelerine göre uygun atık kaplarına atma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72B3580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14:paraId="7FB056D3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  <w:tc>
          <w:tcPr>
            <w:tcW w:w="399" w:type="pct"/>
            <w:shd w:val="clear" w:color="auto" w:fill="auto"/>
            <w:vAlign w:val="center"/>
          </w:tcPr>
          <w:p w14:paraId="2AFFC900" w14:textId="77777777" w:rsidR="00E171E2" w:rsidRPr="002F31E6" w:rsidRDefault="00E171E2" w:rsidP="00E171E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</w:p>
        </w:tc>
      </w:tr>
    </w:tbl>
    <w:p w14:paraId="7C8CB1E7" w14:textId="3C91F1F0" w:rsidR="00AC5758" w:rsidRDefault="00AC5758" w:rsidP="00533331">
      <w:pPr>
        <w:jc w:val="both"/>
        <w:rPr>
          <w:b/>
          <w:sz w:val="28"/>
          <w:szCs w:val="28"/>
        </w:rPr>
      </w:pPr>
    </w:p>
    <w:p w14:paraId="768286D2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İDRAR DEĞERLENDİRME FORMU </w:t>
      </w:r>
    </w:p>
    <w:p w14:paraId="087B2F69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Hasta Adı Soyadı: </w:t>
      </w:r>
    </w:p>
    <w:p w14:paraId="78D69234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arih: </w:t>
      </w:r>
    </w:p>
    <w:p w14:paraId="5AB3C488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nk: </w:t>
      </w:r>
    </w:p>
    <w:p w14:paraId="3D87881F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Ph</w:t>
      </w:r>
      <w:proofErr w:type="spellEnd"/>
      <w:r>
        <w:rPr>
          <w:sz w:val="22"/>
          <w:szCs w:val="22"/>
        </w:rPr>
        <w:t xml:space="preserve">: </w:t>
      </w:r>
    </w:p>
    <w:p w14:paraId="137DEAA0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Dansite</w:t>
      </w:r>
      <w:proofErr w:type="spellEnd"/>
      <w:r>
        <w:rPr>
          <w:sz w:val="22"/>
          <w:szCs w:val="22"/>
        </w:rPr>
        <w:t xml:space="preserve"> veya </w:t>
      </w:r>
      <w:proofErr w:type="spellStart"/>
      <w:r>
        <w:rPr>
          <w:sz w:val="22"/>
          <w:szCs w:val="22"/>
        </w:rPr>
        <w:t>osmolalite</w:t>
      </w:r>
      <w:proofErr w:type="spellEnd"/>
      <w:r>
        <w:rPr>
          <w:sz w:val="22"/>
          <w:szCs w:val="22"/>
        </w:rPr>
        <w:t xml:space="preserve">: </w:t>
      </w:r>
    </w:p>
    <w:p w14:paraId="609EBC0A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>Hemoglobin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44A0A326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>Lökosit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619FC8A3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Glukoz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49E0FB44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>Keton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571448AD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lastRenderedPageBreak/>
        <w:t>Nitrit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4035010B" w14:textId="77777777" w:rsidR="00AC5758" w:rsidRDefault="00AC5758" w:rsidP="00AC5758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rotein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4C75E7ED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Bilirübin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624F3C46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Ürobilinojen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Dipstick</w:t>
      </w:r>
      <w:proofErr w:type="spellEnd"/>
      <w:r>
        <w:rPr>
          <w:sz w:val="22"/>
          <w:szCs w:val="22"/>
        </w:rPr>
        <w:t xml:space="preserve"> ile) </w:t>
      </w:r>
    </w:p>
    <w:p w14:paraId="14C826B8" w14:textId="77777777" w:rsidR="00AC5758" w:rsidRDefault="00AC5758" w:rsidP="00AC575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Mikroskopi</w:t>
      </w:r>
      <w:proofErr w:type="spellEnd"/>
      <w:r>
        <w:rPr>
          <w:sz w:val="22"/>
          <w:szCs w:val="22"/>
        </w:rPr>
        <w:t xml:space="preserve">: eritrositler (morfolojisi ile), lökositler, </w:t>
      </w:r>
      <w:proofErr w:type="spellStart"/>
      <w:r>
        <w:rPr>
          <w:sz w:val="22"/>
          <w:szCs w:val="22"/>
        </w:rPr>
        <w:t>epitel</w:t>
      </w:r>
      <w:proofErr w:type="spellEnd"/>
      <w:r>
        <w:rPr>
          <w:sz w:val="22"/>
          <w:szCs w:val="22"/>
        </w:rPr>
        <w:t xml:space="preserve"> hücreleri, </w:t>
      </w:r>
    </w:p>
    <w:p w14:paraId="45FB6A51" w14:textId="5D8219CA" w:rsidR="00AC5758" w:rsidRDefault="00AC5758" w:rsidP="00AC5758">
      <w:pPr>
        <w:jc w:val="both"/>
        <w:rPr>
          <w:b/>
          <w:sz w:val="28"/>
          <w:szCs w:val="28"/>
        </w:rPr>
      </w:pPr>
      <w:proofErr w:type="gramStart"/>
      <w:r>
        <w:t>silendirler</w:t>
      </w:r>
      <w:proofErr w:type="gramEnd"/>
      <w:r>
        <w:t xml:space="preserve"> (Farklı alt tipleri belirtilmeli), </w:t>
      </w:r>
      <w:proofErr w:type="spellStart"/>
      <w:r>
        <w:t>lipidler</w:t>
      </w:r>
      <w:proofErr w:type="spellEnd"/>
      <w:r>
        <w:t>, kristaller, bakteriler</w:t>
      </w:r>
    </w:p>
    <w:sectPr w:rsidR="00AC57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zAyM7MwsjA0MjNV0lEKTi0uzszPAykwrgUA934F5CwAAAA="/>
  </w:docVars>
  <w:rsids>
    <w:rsidRoot w:val="00D853B1"/>
    <w:rsid w:val="0000095A"/>
    <w:rsid w:val="00025047"/>
    <w:rsid w:val="000436B4"/>
    <w:rsid w:val="000634D4"/>
    <w:rsid w:val="00074ECB"/>
    <w:rsid w:val="00074F28"/>
    <w:rsid w:val="00086A91"/>
    <w:rsid w:val="00096D72"/>
    <w:rsid w:val="000F79E2"/>
    <w:rsid w:val="001772E9"/>
    <w:rsid w:val="00182F88"/>
    <w:rsid w:val="001B0066"/>
    <w:rsid w:val="001B3FEA"/>
    <w:rsid w:val="0021062F"/>
    <w:rsid w:val="002353FB"/>
    <w:rsid w:val="0026284E"/>
    <w:rsid w:val="00292A8F"/>
    <w:rsid w:val="002F22A8"/>
    <w:rsid w:val="002F31E6"/>
    <w:rsid w:val="00334389"/>
    <w:rsid w:val="00357C51"/>
    <w:rsid w:val="003D022F"/>
    <w:rsid w:val="003E663F"/>
    <w:rsid w:val="003E7322"/>
    <w:rsid w:val="00471D4E"/>
    <w:rsid w:val="00483C04"/>
    <w:rsid w:val="00484987"/>
    <w:rsid w:val="004D2B61"/>
    <w:rsid w:val="004E1CF1"/>
    <w:rsid w:val="004F3776"/>
    <w:rsid w:val="00533331"/>
    <w:rsid w:val="005370D7"/>
    <w:rsid w:val="005407BF"/>
    <w:rsid w:val="005461F7"/>
    <w:rsid w:val="00560FB0"/>
    <w:rsid w:val="0057646C"/>
    <w:rsid w:val="005862C3"/>
    <w:rsid w:val="00594EF0"/>
    <w:rsid w:val="005F1C93"/>
    <w:rsid w:val="005F680A"/>
    <w:rsid w:val="00641370"/>
    <w:rsid w:val="006536AD"/>
    <w:rsid w:val="00687F71"/>
    <w:rsid w:val="006A54DD"/>
    <w:rsid w:val="006B7B44"/>
    <w:rsid w:val="0072259D"/>
    <w:rsid w:val="007B2B6D"/>
    <w:rsid w:val="00806220"/>
    <w:rsid w:val="0088410C"/>
    <w:rsid w:val="00897DFD"/>
    <w:rsid w:val="008A4B9F"/>
    <w:rsid w:val="008B76EB"/>
    <w:rsid w:val="008C000F"/>
    <w:rsid w:val="008C6FE9"/>
    <w:rsid w:val="008C762D"/>
    <w:rsid w:val="008E5E89"/>
    <w:rsid w:val="008F1138"/>
    <w:rsid w:val="00931812"/>
    <w:rsid w:val="00942571"/>
    <w:rsid w:val="0094317C"/>
    <w:rsid w:val="009812E7"/>
    <w:rsid w:val="00984C56"/>
    <w:rsid w:val="009A51F9"/>
    <w:rsid w:val="009A7166"/>
    <w:rsid w:val="009A7715"/>
    <w:rsid w:val="00A17706"/>
    <w:rsid w:val="00A26C2C"/>
    <w:rsid w:val="00A46190"/>
    <w:rsid w:val="00A54907"/>
    <w:rsid w:val="00A56813"/>
    <w:rsid w:val="00A7190B"/>
    <w:rsid w:val="00A976AA"/>
    <w:rsid w:val="00AC5758"/>
    <w:rsid w:val="00B0002D"/>
    <w:rsid w:val="00B04C2E"/>
    <w:rsid w:val="00B12E2A"/>
    <w:rsid w:val="00B23D42"/>
    <w:rsid w:val="00B36CB5"/>
    <w:rsid w:val="00B37EA2"/>
    <w:rsid w:val="00B45370"/>
    <w:rsid w:val="00B5557D"/>
    <w:rsid w:val="00B8114B"/>
    <w:rsid w:val="00BA4E86"/>
    <w:rsid w:val="00BA5C81"/>
    <w:rsid w:val="00BE45AF"/>
    <w:rsid w:val="00C004F1"/>
    <w:rsid w:val="00C30E30"/>
    <w:rsid w:val="00C575CC"/>
    <w:rsid w:val="00C64694"/>
    <w:rsid w:val="00CF149D"/>
    <w:rsid w:val="00CF3272"/>
    <w:rsid w:val="00CF3A62"/>
    <w:rsid w:val="00D32CA0"/>
    <w:rsid w:val="00D853B1"/>
    <w:rsid w:val="00D9361A"/>
    <w:rsid w:val="00DA3B84"/>
    <w:rsid w:val="00DA624A"/>
    <w:rsid w:val="00DB084B"/>
    <w:rsid w:val="00DB592C"/>
    <w:rsid w:val="00DC2DF3"/>
    <w:rsid w:val="00DE68EF"/>
    <w:rsid w:val="00DF3A18"/>
    <w:rsid w:val="00E171E2"/>
    <w:rsid w:val="00E215DD"/>
    <w:rsid w:val="00E261F6"/>
    <w:rsid w:val="00E37D57"/>
    <w:rsid w:val="00E44953"/>
    <w:rsid w:val="00E45052"/>
    <w:rsid w:val="00E60173"/>
    <w:rsid w:val="00E72AD4"/>
    <w:rsid w:val="00E75F9A"/>
    <w:rsid w:val="00EA1B3A"/>
    <w:rsid w:val="00EB2997"/>
    <w:rsid w:val="00EB2E7D"/>
    <w:rsid w:val="00EE5820"/>
    <w:rsid w:val="00F11C58"/>
    <w:rsid w:val="00F22D58"/>
    <w:rsid w:val="00F23BAB"/>
    <w:rsid w:val="00F3057F"/>
    <w:rsid w:val="00F333D9"/>
    <w:rsid w:val="00F66F77"/>
    <w:rsid w:val="00F87375"/>
    <w:rsid w:val="00FB7F80"/>
    <w:rsid w:val="00FC2F66"/>
    <w:rsid w:val="00FD4CC8"/>
    <w:rsid w:val="00FF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AA1BC"/>
  <w15:docId w15:val="{CECD063F-3D98-41E0-BB54-CD6B73E23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86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semiHidden/>
    <w:unhideWhenUsed/>
    <w:rsid w:val="0021062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Default">
    <w:name w:val="Default"/>
    <w:rsid w:val="006413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4FD66-33DC-4931-BCDA-2793AABFC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olidShare.Net TEAM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essive</dc:creator>
  <cp:lastModifiedBy>Bilal İlanbey</cp:lastModifiedBy>
  <cp:revision>122</cp:revision>
  <dcterms:created xsi:type="dcterms:W3CDTF">2020-04-05T13:24:00Z</dcterms:created>
  <dcterms:modified xsi:type="dcterms:W3CDTF">2021-06-13T09:23:00Z</dcterms:modified>
</cp:coreProperties>
</file>